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EF6FE" w14:textId="77777777" w:rsidR="00B70F64" w:rsidRPr="00EB4BF4" w:rsidRDefault="00B70F64" w:rsidP="00B70F64">
      <w:pPr>
        <w:spacing w:after="60" w:line="360" w:lineRule="auto"/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7B366269" w14:textId="77777777" w:rsidR="00B70F64" w:rsidRPr="00EB4BF4" w:rsidRDefault="00B70F64" w:rsidP="00B70F64">
      <w:pPr>
        <w:spacing w:after="60" w:line="360" w:lineRule="auto"/>
        <w:jc w:val="center"/>
        <w:rPr>
          <w:rFonts w:ascii="Arial" w:hAnsi="Arial" w:cs="Arial"/>
          <w:b/>
          <w:sz w:val="32"/>
          <w:szCs w:val="32"/>
          <w:lang w:val="en-CA"/>
        </w:rPr>
      </w:pPr>
      <w:r w:rsidRPr="00EB4BF4">
        <w:rPr>
          <w:rFonts w:ascii="Arial" w:hAnsi="Arial" w:cs="Arial"/>
          <w:b/>
          <w:sz w:val="32"/>
          <w:szCs w:val="32"/>
          <w:lang w:val="en-CA"/>
        </w:rPr>
        <w:t>Vanier College</w:t>
      </w:r>
    </w:p>
    <w:p w14:paraId="706A44D0" w14:textId="77777777" w:rsidR="00B70F64" w:rsidRPr="00EB4BF4" w:rsidRDefault="00B70F64" w:rsidP="00B70F64">
      <w:pPr>
        <w:spacing w:line="360" w:lineRule="auto"/>
        <w:jc w:val="center"/>
        <w:rPr>
          <w:rFonts w:ascii="Arial" w:hAnsi="Arial" w:cs="Arial"/>
          <w:b/>
          <w:sz w:val="24"/>
          <w:szCs w:val="24"/>
          <w:lang w:val="en-CA"/>
        </w:rPr>
      </w:pPr>
      <w:r w:rsidRPr="00EB4BF4">
        <w:rPr>
          <w:rFonts w:ascii="Arial" w:hAnsi="Arial" w:cs="Arial"/>
          <w:b/>
          <w:sz w:val="24"/>
          <w:szCs w:val="24"/>
          <w:lang w:val="en-CA"/>
        </w:rPr>
        <w:t>Computer Science Department</w:t>
      </w:r>
    </w:p>
    <w:p w14:paraId="37DEC458" w14:textId="77777777" w:rsidR="00B70F64" w:rsidRPr="00EB4BF4" w:rsidRDefault="00B70F64" w:rsidP="00B70F64">
      <w:pPr>
        <w:rPr>
          <w:lang w:val="en-CA"/>
        </w:rPr>
      </w:pPr>
    </w:p>
    <w:p w14:paraId="781F2348" w14:textId="77777777" w:rsidR="00B70F64" w:rsidRPr="00EB4BF4" w:rsidRDefault="00B70F64" w:rsidP="00B70F64">
      <w:pPr>
        <w:rPr>
          <w:lang w:val="en-CA"/>
        </w:rPr>
      </w:pPr>
    </w:p>
    <w:p w14:paraId="5D996DA7" w14:textId="77777777" w:rsidR="00B70F64" w:rsidRPr="00EB4BF4" w:rsidRDefault="00B70F64" w:rsidP="00B70F64">
      <w:pPr>
        <w:spacing w:after="120"/>
        <w:jc w:val="center"/>
        <w:rPr>
          <w:b/>
          <w:bCs/>
          <w:sz w:val="32"/>
          <w:szCs w:val="32"/>
          <w:lang w:val="en-CA"/>
        </w:rPr>
      </w:pPr>
      <w:r w:rsidRPr="00EB4BF4">
        <w:rPr>
          <w:b/>
          <w:bCs/>
          <w:sz w:val="32"/>
          <w:szCs w:val="32"/>
          <w:lang w:val="en-CA"/>
        </w:rPr>
        <w:t>420-320-VA Database I</w:t>
      </w:r>
    </w:p>
    <w:p w14:paraId="62107A1B" w14:textId="77777777" w:rsidR="00B70F64" w:rsidRPr="00EB4BF4" w:rsidRDefault="00B70F64" w:rsidP="00B70F64">
      <w:pPr>
        <w:jc w:val="center"/>
        <w:rPr>
          <w:b/>
          <w:bCs/>
          <w:sz w:val="32"/>
          <w:szCs w:val="32"/>
          <w:lang w:val="en-CA"/>
        </w:rPr>
      </w:pPr>
      <w:r w:rsidRPr="00EB4BF4">
        <w:rPr>
          <w:b/>
          <w:bCs/>
          <w:sz w:val="28"/>
          <w:szCs w:val="28"/>
          <w:lang w:val="en-CA"/>
        </w:rPr>
        <w:t>Fall 2018</w:t>
      </w:r>
    </w:p>
    <w:p w14:paraId="2D2940DE" w14:textId="77777777" w:rsidR="00B70F64" w:rsidRPr="00EB4BF4" w:rsidRDefault="00B70F64" w:rsidP="00B70F64">
      <w:pPr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22AA3D12" w14:textId="77777777" w:rsidR="00B70F64" w:rsidRPr="00EB4BF4" w:rsidRDefault="00B70F64" w:rsidP="00B70F64">
      <w:pPr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77F5ACC2" w14:textId="77777777" w:rsidR="00B70F64" w:rsidRPr="00EB4BF4" w:rsidRDefault="00B70F64" w:rsidP="00B70F64">
      <w:pPr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26F18AC9" w14:textId="77777777" w:rsidR="00B70F64" w:rsidRPr="00EB4BF4" w:rsidRDefault="00B70F64" w:rsidP="00B70F64">
      <w:pPr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1B6601AF" w14:textId="77777777" w:rsidR="00B70F64" w:rsidRPr="00EB4BF4" w:rsidRDefault="00B70F64" w:rsidP="00B70F64">
      <w:pPr>
        <w:spacing w:after="120"/>
        <w:jc w:val="center"/>
        <w:rPr>
          <w:rFonts w:ascii="Arial" w:hAnsi="Arial" w:cs="Arial"/>
          <w:b/>
          <w:sz w:val="28"/>
          <w:szCs w:val="28"/>
          <w:lang w:val="en-CA"/>
        </w:rPr>
      </w:pPr>
      <w:r w:rsidRPr="00EB4BF4">
        <w:rPr>
          <w:rFonts w:ascii="Arial" w:hAnsi="Arial" w:cs="Arial"/>
          <w:b/>
          <w:sz w:val="28"/>
          <w:szCs w:val="28"/>
          <w:lang w:val="en-CA"/>
        </w:rPr>
        <w:t xml:space="preserve">Lab/Assignment Number and Title: </w:t>
      </w:r>
    </w:p>
    <w:p w14:paraId="335B670C" w14:textId="4FE4847F" w:rsidR="00B70F64" w:rsidRPr="00EB4BF4" w:rsidRDefault="00B70F64" w:rsidP="00B70F64">
      <w:pPr>
        <w:spacing w:after="120"/>
        <w:jc w:val="center"/>
        <w:rPr>
          <w:rFonts w:ascii="Arial" w:hAnsi="Arial" w:cs="Arial"/>
          <w:b/>
          <w:sz w:val="28"/>
          <w:szCs w:val="28"/>
          <w:lang w:val="en-CA"/>
        </w:rPr>
      </w:pPr>
      <w:r>
        <w:rPr>
          <w:rFonts w:ascii="Arial" w:hAnsi="Arial" w:cs="Arial"/>
          <w:sz w:val="28"/>
          <w:szCs w:val="28"/>
          <w:u w:val="single"/>
          <w:lang w:val="en-CA"/>
        </w:rPr>
        <w:t xml:space="preserve">Assignment </w:t>
      </w:r>
      <w:r w:rsidR="00CB3117">
        <w:rPr>
          <w:rFonts w:ascii="Arial" w:hAnsi="Arial" w:cs="Arial"/>
          <w:sz w:val="28"/>
          <w:szCs w:val="28"/>
          <w:u w:val="single"/>
          <w:lang w:val="en-CA"/>
        </w:rPr>
        <w:t>III</w:t>
      </w:r>
      <w:r w:rsidRPr="00EB4BF4">
        <w:rPr>
          <w:rFonts w:ascii="Arial" w:hAnsi="Arial" w:cs="Arial"/>
          <w:sz w:val="28"/>
          <w:szCs w:val="28"/>
          <w:u w:val="single"/>
          <w:lang w:val="en-CA"/>
        </w:rPr>
        <w:t xml:space="preserve">: </w:t>
      </w:r>
      <w:r w:rsidR="00CB3117">
        <w:rPr>
          <w:rFonts w:ascii="Arial" w:hAnsi="Arial" w:cs="Arial"/>
          <w:sz w:val="28"/>
          <w:szCs w:val="28"/>
          <w:u w:val="single"/>
          <w:lang w:val="en-CA"/>
        </w:rPr>
        <w:t>Bank Transactions &amp; Business Tables</w:t>
      </w:r>
    </w:p>
    <w:p w14:paraId="548D1458" w14:textId="77777777" w:rsidR="00B70F64" w:rsidRPr="00EB4BF4" w:rsidRDefault="00B70F64" w:rsidP="00B70F64">
      <w:pPr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43525DC5" w14:textId="77777777" w:rsidR="00B70F64" w:rsidRPr="00EB4BF4" w:rsidRDefault="00B70F64" w:rsidP="00B70F64">
      <w:pPr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49E41453" w14:textId="77777777" w:rsidR="00B70F64" w:rsidRPr="00EB4BF4" w:rsidRDefault="00B70F64" w:rsidP="00B70F64">
      <w:pPr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4DEC921D" w14:textId="77777777" w:rsidR="00B70F64" w:rsidRPr="00EB4BF4" w:rsidRDefault="00B70F64" w:rsidP="00B70F64">
      <w:pPr>
        <w:spacing w:after="480"/>
        <w:jc w:val="center"/>
        <w:rPr>
          <w:rFonts w:ascii="Arial" w:hAnsi="Arial" w:cs="Arial"/>
          <w:b/>
          <w:sz w:val="28"/>
          <w:szCs w:val="28"/>
          <w:lang w:val="en-CA"/>
        </w:rPr>
      </w:pPr>
      <w:r w:rsidRPr="00EB4BF4">
        <w:rPr>
          <w:rFonts w:ascii="Arial" w:hAnsi="Arial" w:cs="Arial"/>
          <w:b/>
          <w:sz w:val="28"/>
          <w:szCs w:val="28"/>
          <w:lang w:val="en-CA"/>
        </w:rPr>
        <w:t>Submitted by:</w:t>
      </w:r>
    </w:p>
    <w:p w14:paraId="07AE33D6" w14:textId="77777777" w:rsidR="00B70F64" w:rsidRPr="00EB4BF4" w:rsidRDefault="00B70F64" w:rsidP="00B70F64">
      <w:pPr>
        <w:spacing w:after="480"/>
        <w:jc w:val="center"/>
        <w:rPr>
          <w:rFonts w:ascii="Arial" w:hAnsi="Arial" w:cs="Arial"/>
          <w:b/>
          <w:sz w:val="28"/>
          <w:szCs w:val="28"/>
          <w:lang w:val="en-CA"/>
        </w:rPr>
      </w:pPr>
    </w:p>
    <w:p w14:paraId="41074F4A" w14:textId="77777777" w:rsidR="00B70F64" w:rsidRPr="00EB4BF4" w:rsidRDefault="00B70F64" w:rsidP="00B70F64">
      <w:pPr>
        <w:spacing w:after="360"/>
        <w:ind w:left="539"/>
        <w:jc w:val="center"/>
        <w:rPr>
          <w:rFonts w:ascii="Arial" w:hAnsi="Arial" w:cs="Arial"/>
          <w:b/>
          <w:sz w:val="28"/>
          <w:szCs w:val="28"/>
          <w:lang w:val="en-CA"/>
        </w:rPr>
      </w:pPr>
      <w:r w:rsidRPr="00EB4BF4">
        <w:rPr>
          <w:rFonts w:ascii="Arial" w:hAnsi="Arial" w:cs="Arial"/>
          <w:b/>
          <w:sz w:val="28"/>
          <w:szCs w:val="28"/>
          <w:lang w:val="en-CA"/>
        </w:rPr>
        <w:t xml:space="preserve">Student Name: </w:t>
      </w:r>
      <w:r w:rsidRPr="00EB4BF4">
        <w:rPr>
          <w:rFonts w:ascii="Arial" w:hAnsi="Arial" w:cs="Arial"/>
          <w:sz w:val="28"/>
          <w:szCs w:val="28"/>
          <w:u w:val="single"/>
          <w:lang w:val="en-CA"/>
        </w:rPr>
        <w:t>Marissa Gonçalves</w:t>
      </w:r>
      <w:r w:rsidRPr="00EB4BF4">
        <w:rPr>
          <w:rFonts w:ascii="Arial" w:hAnsi="Arial" w:cs="Arial"/>
          <w:sz w:val="28"/>
          <w:szCs w:val="28"/>
          <w:u w:val="single"/>
          <w:lang w:val="en-CA"/>
        </w:rPr>
        <w:br/>
      </w:r>
    </w:p>
    <w:p w14:paraId="5079ACB6" w14:textId="77777777" w:rsidR="00B70F64" w:rsidRPr="00EB4BF4" w:rsidRDefault="00B70F64" w:rsidP="00B70F64">
      <w:pPr>
        <w:jc w:val="center"/>
        <w:rPr>
          <w:rFonts w:ascii="Arial" w:hAnsi="Arial" w:cs="Arial"/>
          <w:sz w:val="28"/>
          <w:szCs w:val="28"/>
          <w:u w:val="single"/>
          <w:lang w:val="en-CA"/>
        </w:rPr>
      </w:pPr>
      <w:r w:rsidRPr="00EB4BF4">
        <w:rPr>
          <w:rFonts w:ascii="Arial" w:hAnsi="Arial" w:cs="Arial"/>
          <w:b/>
          <w:sz w:val="28"/>
          <w:szCs w:val="28"/>
          <w:lang w:val="en-CA"/>
        </w:rPr>
        <w:t xml:space="preserve">Student ID: </w:t>
      </w:r>
      <w:r w:rsidRPr="00EB4BF4">
        <w:rPr>
          <w:rFonts w:ascii="Arial" w:hAnsi="Arial" w:cs="Arial"/>
          <w:sz w:val="28"/>
          <w:szCs w:val="28"/>
          <w:u w:val="single"/>
          <w:lang w:val="en-CA"/>
        </w:rPr>
        <w:t>1775227</w:t>
      </w:r>
    </w:p>
    <w:p w14:paraId="66E3B25C" w14:textId="77777777" w:rsidR="00B70F64" w:rsidRPr="00FC10CB" w:rsidRDefault="00B70F64" w:rsidP="00B70F64">
      <w:pPr>
        <w:rPr>
          <w:lang w:val="en-CA"/>
        </w:rPr>
      </w:pPr>
    </w:p>
    <w:p w14:paraId="59B7654B" w14:textId="3425E3A3" w:rsidR="00B4385B" w:rsidRDefault="00B70F64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Part I:</w:t>
      </w:r>
    </w:p>
    <w:p w14:paraId="00296E9B" w14:textId="2268C16E" w:rsidR="00F87837" w:rsidRDefault="00F87837" w:rsidP="00B70F64">
      <w:pPr>
        <w:pStyle w:val="ListParagraph"/>
        <w:numPr>
          <w:ilvl w:val="0"/>
          <w:numId w:val="1"/>
        </w:numPr>
        <w:rPr>
          <w:b/>
          <w:sz w:val="24"/>
          <w:szCs w:val="24"/>
          <w:u w:val="single"/>
        </w:rPr>
      </w:pPr>
    </w:p>
    <w:p w14:paraId="7707FAFE" w14:textId="44D92EDE" w:rsidR="00B70F64" w:rsidRDefault="00F87837" w:rsidP="00F87837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43F5888E" wp14:editId="15DDFD9B">
            <wp:extent cx="5943600" cy="21958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7C4D3" w14:textId="77777777" w:rsidR="005129B8" w:rsidRDefault="005129B8" w:rsidP="00F87837">
      <w:pPr>
        <w:pStyle w:val="ListParagraph"/>
        <w:rPr>
          <w:b/>
          <w:sz w:val="24"/>
          <w:szCs w:val="24"/>
          <w:u w:val="single"/>
        </w:rPr>
      </w:pPr>
    </w:p>
    <w:p w14:paraId="7B2905BF" w14:textId="6290C296" w:rsidR="00B70F64" w:rsidRDefault="00B70F64" w:rsidP="00B70F64">
      <w:pPr>
        <w:pStyle w:val="ListParagraph"/>
        <w:numPr>
          <w:ilvl w:val="0"/>
          <w:numId w:val="1"/>
        </w:numPr>
        <w:rPr>
          <w:b/>
          <w:sz w:val="24"/>
          <w:szCs w:val="24"/>
          <w:u w:val="single"/>
        </w:rPr>
      </w:pPr>
    </w:p>
    <w:p w14:paraId="508138DE" w14:textId="58B18866" w:rsidR="005129B8" w:rsidRDefault="005129B8" w:rsidP="005129B8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19CCAD50" wp14:editId="53AFB4E1">
            <wp:extent cx="5943600" cy="24771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A9C47" w14:textId="77777777" w:rsidR="005129B8" w:rsidRDefault="005129B8" w:rsidP="005129B8">
      <w:pPr>
        <w:pStyle w:val="ListParagraph"/>
        <w:rPr>
          <w:b/>
          <w:sz w:val="24"/>
          <w:szCs w:val="24"/>
          <w:u w:val="single"/>
        </w:rPr>
      </w:pPr>
    </w:p>
    <w:p w14:paraId="7495E95C" w14:textId="2D0B50BB" w:rsidR="00B70F64" w:rsidRDefault="00B70F64" w:rsidP="00B70F64">
      <w:pPr>
        <w:pStyle w:val="ListParagraph"/>
        <w:numPr>
          <w:ilvl w:val="0"/>
          <w:numId w:val="1"/>
        </w:numPr>
        <w:rPr>
          <w:b/>
          <w:sz w:val="24"/>
          <w:szCs w:val="24"/>
          <w:u w:val="single"/>
        </w:rPr>
      </w:pPr>
    </w:p>
    <w:p w14:paraId="2931594E" w14:textId="6AFEA3F3" w:rsidR="005129B8" w:rsidRDefault="005129B8" w:rsidP="005129B8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8872E2B" wp14:editId="191DAF92">
            <wp:extent cx="5943600" cy="18281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48801" w14:textId="77777777" w:rsidR="00410D85" w:rsidRDefault="00410D85" w:rsidP="005129B8">
      <w:pPr>
        <w:pStyle w:val="ListParagraph"/>
        <w:rPr>
          <w:b/>
          <w:sz w:val="24"/>
          <w:szCs w:val="24"/>
          <w:u w:val="single"/>
        </w:rPr>
      </w:pPr>
    </w:p>
    <w:p w14:paraId="169D71ED" w14:textId="58A23C0C" w:rsidR="00B70F64" w:rsidRDefault="00B70F64" w:rsidP="00B70F64">
      <w:pPr>
        <w:pStyle w:val="ListParagraph"/>
        <w:numPr>
          <w:ilvl w:val="0"/>
          <w:numId w:val="1"/>
        </w:numPr>
        <w:rPr>
          <w:b/>
          <w:sz w:val="24"/>
          <w:szCs w:val="24"/>
          <w:u w:val="single"/>
        </w:rPr>
      </w:pPr>
    </w:p>
    <w:p w14:paraId="70F7D5F1" w14:textId="161437B9" w:rsidR="00185787" w:rsidRDefault="00185787" w:rsidP="00185787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62A57CB" wp14:editId="4DA56872">
            <wp:extent cx="5943600" cy="24593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A6849" w14:textId="77777777" w:rsidR="00857ED9" w:rsidRDefault="00857ED9" w:rsidP="00185787">
      <w:pPr>
        <w:pStyle w:val="ListParagraph"/>
        <w:rPr>
          <w:b/>
          <w:sz w:val="24"/>
          <w:szCs w:val="24"/>
          <w:u w:val="single"/>
        </w:rPr>
      </w:pPr>
    </w:p>
    <w:p w14:paraId="45EB1C75" w14:textId="72ED9AAF" w:rsidR="00B70F64" w:rsidRDefault="00B70F64" w:rsidP="00B70F64">
      <w:pPr>
        <w:pStyle w:val="ListParagraph"/>
        <w:numPr>
          <w:ilvl w:val="0"/>
          <w:numId w:val="1"/>
        </w:numPr>
        <w:rPr>
          <w:b/>
          <w:sz w:val="24"/>
          <w:szCs w:val="24"/>
          <w:u w:val="single"/>
        </w:rPr>
      </w:pPr>
    </w:p>
    <w:p w14:paraId="02F07768" w14:textId="4F775A8E" w:rsidR="00857ED9" w:rsidRDefault="00857ED9" w:rsidP="00857ED9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0D1C26CE" wp14:editId="0C0974FF">
            <wp:extent cx="2066925" cy="27241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CE68" w14:textId="6A2DBF5E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7813729B" w14:textId="1D208F02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051B0C62" w14:textId="79B6B81B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71C1DFF6" w14:textId="35B9DFD2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36CC5414" w14:textId="57C26678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57E1F650" w14:textId="12B34A69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033A4E7A" w14:textId="6EE157DD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55F4A64F" w14:textId="259CFA32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12370D4F" w14:textId="65064B91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3D8DD889" w14:textId="05B8D7F7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1F41CA31" w14:textId="77777777" w:rsidR="004955C3" w:rsidRDefault="004955C3" w:rsidP="00857ED9">
      <w:pPr>
        <w:pStyle w:val="ListParagraph"/>
        <w:rPr>
          <w:b/>
          <w:sz w:val="24"/>
          <w:szCs w:val="24"/>
          <w:u w:val="single"/>
        </w:rPr>
      </w:pPr>
    </w:p>
    <w:p w14:paraId="79559A10" w14:textId="72277FFB" w:rsidR="00B70F64" w:rsidRDefault="00B70F64" w:rsidP="00B70F64">
      <w:pPr>
        <w:pStyle w:val="ListParagraph"/>
        <w:numPr>
          <w:ilvl w:val="0"/>
          <w:numId w:val="1"/>
        </w:numPr>
        <w:rPr>
          <w:b/>
          <w:sz w:val="24"/>
          <w:szCs w:val="24"/>
          <w:u w:val="single"/>
        </w:rPr>
      </w:pPr>
    </w:p>
    <w:p w14:paraId="04D84FC9" w14:textId="618BCE89" w:rsidR="004955C3" w:rsidRDefault="004955C3" w:rsidP="004955C3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4B7F4F96" wp14:editId="6E1D03F5">
            <wp:extent cx="4238625" cy="21907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B53B8" w14:textId="24777014" w:rsidR="00B70F64" w:rsidRDefault="00B70F64" w:rsidP="00B70F64">
      <w:pPr>
        <w:rPr>
          <w:b/>
          <w:sz w:val="24"/>
          <w:szCs w:val="24"/>
          <w:u w:val="single"/>
        </w:rPr>
      </w:pPr>
    </w:p>
    <w:p w14:paraId="5743D935" w14:textId="4430DF76" w:rsidR="00B70F64" w:rsidRDefault="00B70F64" w:rsidP="00B70F64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Part II:</w:t>
      </w:r>
    </w:p>
    <w:p w14:paraId="7D3F5951" w14:textId="5A861BC4" w:rsidR="00B70F64" w:rsidRDefault="00B70F64" w:rsidP="00B70F64">
      <w:pPr>
        <w:pStyle w:val="ListParagraph"/>
        <w:numPr>
          <w:ilvl w:val="0"/>
          <w:numId w:val="3"/>
        </w:numPr>
        <w:rPr>
          <w:b/>
          <w:sz w:val="24"/>
          <w:szCs w:val="24"/>
          <w:u w:val="single"/>
        </w:rPr>
      </w:pPr>
    </w:p>
    <w:p w14:paraId="1BDCAFD0" w14:textId="2A4D8081" w:rsidR="002B3FB5" w:rsidRDefault="002B3FB5" w:rsidP="002B3FB5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F32DD12" wp14:editId="3D57D29B">
            <wp:extent cx="1885950" cy="23431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7A94E" w14:textId="2A370A60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1C95D43A" w14:textId="3AFB7642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5BF49CDD" w14:textId="5232B0C9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7DB4FB70" w14:textId="231EF186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752462A4" w14:textId="0FE919ED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7C9465BF" w14:textId="6410499E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3A81C3EE" w14:textId="5C28F155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29BF43B7" w14:textId="2995844C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68010FA7" w14:textId="0BC274C7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06B7872C" w14:textId="77777777" w:rsidR="007567DD" w:rsidRDefault="007567DD" w:rsidP="002B3FB5">
      <w:pPr>
        <w:pStyle w:val="ListParagraph"/>
        <w:rPr>
          <w:b/>
          <w:sz w:val="24"/>
          <w:szCs w:val="24"/>
          <w:u w:val="single"/>
        </w:rPr>
      </w:pPr>
    </w:p>
    <w:p w14:paraId="7C721D62" w14:textId="77777777" w:rsidR="002B3FB5" w:rsidRDefault="002B3FB5" w:rsidP="002B3FB5">
      <w:pPr>
        <w:pStyle w:val="ListParagraph"/>
        <w:rPr>
          <w:b/>
          <w:sz w:val="24"/>
          <w:szCs w:val="24"/>
          <w:u w:val="single"/>
        </w:rPr>
      </w:pPr>
    </w:p>
    <w:p w14:paraId="783C3D21" w14:textId="7410244C" w:rsidR="00B70F64" w:rsidRDefault="00B70F64" w:rsidP="00B70F64">
      <w:pPr>
        <w:pStyle w:val="ListParagraph"/>
        <w:numPr>
          <w:ilvl w:val="0"/>
          <w:numId w:val="3"/>
        </w:numPr>
        <w:rPr>
          <w:b/>
          <w:sz w:val="24"/>
          <w:szCs w:val="24"/>
          <w:u w:val="single"/>
        </w:rPr>
      </w:pPr>
    </w:p>
    <w:p w14:paraId="4B4EC6D1" w14:textId="786A4192" w:rsidR="007567DD" w:rsidRDefault="007567DD" w:rsidP="007567DD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16BFABD6" wp14:editId="522FDDC6">
            <wp:extent cx="1828800" cy="30099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27DDE" w14:textId="77777777" w:rsidR="007567DD" w:rsidRPr="007567DD" w:rsidRDefault="007567DD" w:rsidP="007567DD">
      <w:pPr>
        <w:pStyle w:val="ListParagraph"/>
        <w:rPr>
          <w:b/>
          <w:sz w:val="24"/>
          <w:szCs w:val="24"/>
          <w:u w:val="single"/>
        </w:rPr>
      </w:pPr>
    </w:p>
    <w:p w14:paraId="6EF40BAF" w14:textId="390EA543" w:rsidR="00B70F64" w:rsidRDefault="00B70F64" w:rsidP="00B70F64">
      <w:pPr>
        <w:pStyle w:val="ListParagraph"/>
        <w:numPr>
          <w:ilvl w:val="0"/>
          <w:numId w:val="3"/>
        </w:numPr>
        <w:rPr>
          <w:b/>
          <w:sz w:val="24"/>
          <w:szCs w:val="24"/>
          <w:u w:val="single"/>
        </w:rPr>
      </w:pPr>
    </w:p>
    <w:p w14:paraId="197042F8" w14:textId="01E6BE68" w:rsidR="00E46120" w:rsidRDefault="00E46120" w:rsidP="00E46120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A9DD8B7" wp14:editId="6AC9A668">
            <wp:extent cx="5943600" cy="191897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33EB4" w14:textId="77777777" w:rsidR="00E46120" w:rsidRDefault="00E46120" w:rsidP="00E46120">
      <w:pPr>
        <w:pStyle w:val="ListParagraph"/>
        <w:rPr>
          <w:b/>
          <w:sz w:val="24"/>
          <w:szCs w:val="24"/>
          <w:u w:val="single"/>
        </w:rPr>
      </w:pPr>
    </w:p>
    <w:p w14:paraId="43D72BC7" w14:textId="2FF99A1B" w:rsidR="00B70F64" w:rsidRDefault="00B70F64" w:rsidP="00B70F64">
      <w:pPr>
        <w:pStyle w:val="ListParagraph"/>
        <w:numPr>
          <w:ilvl w:val="0"/>
          <w:numId w:val="3"/>
        </w:numPr>
        <w:rPr>
          <w:b/>
          <w:sz w:val="24"/>
          <w:szCs w:val="24"/>
          <w:u w:val="single"/>
        </w:rPr>
      </w:pPr>
    </w:p>
    <w:p w14:paraId="2395474D" w14:textId="075ED4FA" w:rsidR="00E46120" w:rsidRDefault="00E46120" w:rsidP="00E46120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DCDA61B" wp14:editId="456A3213">
            <wp:extent cx="3781425" cy="18764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C3940" w14:textId="77777777" w:rsidR="00EA3FF3" w:rsidRDefault="00EA3FF3" w:rsidP="00E46120">
      <w:pPr>
        <w:pStyle w:val="ListParagraph"/>
        <w:rPr>
          <w:b/>
          <w:sz w:val="24"/>
          <w:szCs w:val="24"/>
          <w:u w:val="single"/>
        </w:rPr>
      </w:pPr>
    </w:p>
    <w:p w14:paraId="2790799A" w14:textId="1B70B14C" w:rsidR="00B70F64" w:rsidRDefault="00B70F64" w:rsidP="00B70F64">
      <w:pPr>
        <w:pStyle w:val="ListParagraph"/>
        <w:numPr>
          <w:ilvl w:val="0"/>
          <w:numId w:val="3"/>
        </w:numPr>
        <w:rPr>
          <w:b/>
          <w:sz w:val="24"/>
          <w:szCs w:val="24"/>
          <w:u w:val="single"/>
        </w:rPr>
      </w:pPr>
    </w:p>
    <w:p w14:paraId="576A633C" w14:textId="6137E11E" w:rsidR="00EA3FF3" w:rsidRDefault="00EA3FF3" w:rsidP="00EA3FF3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CD11AFF" wp14:editId="5D059249">
            <wp:extent cx="4257675" cy="19812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4344F" w14:textId="77777777" w:rsidR="00231E49" w:rsidRDefault="00231E49" w:rsidP="00EA3FF3">
      <w:pPr>
        <w:pStyle w:val="ListParagraph"/>
        <w:rPr>
          <w:b/>
          <w:sz w:val="24"/>
          <w:szCs w:val="24"/>
          <w:u w:val="single"/>
        </w:rPr>
      </w:pPr>
    </w:p>
    <w:p w14:paraId="34203707" w14:textId="77777777" w:rsidR="00EA3FF3" w:rsidRPr="00EA3FF3" w:rsidRDefault="00EA3FF3" w:rsidP="00EA3FF3">
      <w:pPr>
        <w:pStyle w:val="ListParagraph"/>
        <w:rPr>
          <w:b/>
          <w:sz w:val="24"/>
          <w:szCs w:val="24"/>
          <w:u w:val="single"/>
        </w:rPr>
      </w:pPr>
    </w:p>
    <w:p w14:paraId="2735FD01" w14:textId="18095613" w:rsidR="00B70F64" w:rsidRDefault="00B70F64" w:rsidP="00B70F64">
      <w:pPr>
        <w:pStyle w:val="ListParagraph"/>
        <w:numPr>
          <w:ilvl w:val="0"/>
          <w:numId w:val="3"/>
        </w:numPr>
        <w:rPr>
          <w:b/>
          <w:sz w:val="24"/>
          <w:szCs w:val="24"/>
          <w:u w:val="single"/>
        </w:rPr>
      </w:pPr>
    </w:p>
    <w:p w14:paraId="47853433" w14:textId="3937E13B" w:rsidR="003D2E2C" w:rsidRDefault="003D2E2C" w:rsidP="003D2E2C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4E98A94" wp14:editId="2E76288F">
            <wp:extent cx="3838575" cy="20097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87578" w14:textId="3D0B3CA0" w:rsidR="003D2E2C" w:rsidRDefault="003D2E2C" w:rsidP="003D2E2C">
      <w:pPr>
        <w:pStyle w:val="ListParagraph"/>
        <w:rPr>
          <w:b/>
          <w:sz w:val="24"/>
          <w:szCs w:val="24"/>
          <w:u w:val="single"/>
        </w:rPr>
      </w:pPr>
    </w:p>
    <w:p w14:paraId="73219313" w14:textId="6A142EA5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234E5BC4" w14:textId="1023304B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310068AA" w14:textId="77BC1D2B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06B7EB8B" w14:textId="58D3DCC8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52C9C1B7" w14:textId="21197A40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6973AAE3" w14:textId="156FA4CD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77121A3F" w14:textId="0C85D18F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04C5195E" w14:textId="186AEA64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58AEBD7E" w14:textId="42A86955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51DDC48F" w14:textId="43CA8441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4B409771" w14:textId="07FE9E20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4E04DD75" w14:textId="2BB0B54F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3ABF8AAD" w14:textId="7D179090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0C11EAAA" w14:textId="77777777" w:rsidR="00231E49" w:rsidRDefault="00231E49" w:rsidP="003D2E2C">
      <w:pPr>
        <w:pStyle w:val="ListParagraph"/>
        <w:rPr>
          <w:b/>
          <w:sz w:val="24"/>
          <w:szCs w:val="24"/>
          <w:u w:val="single"/>
        </w:rPr>
      </w:pPr>
    </w:p>
    <w:p w14:paraId="352592CD" w14:textId="1E6AB5CF" w:rsidR="00B70F64" w:rsidRDefault="00B70F64" w:rsidP="00B70F64">
      <w:pPr>
        <w:pStyle w:val="ListParagraph"/>
        <w:numPr>
          <w:ilvl w:val="0"/>
          <w:numId w:val="3"/>
        </w:numPr>
        <w:rPr>
          <w:b/>
          <w:sz w:val="24"/>
          <w:szCs w:val="24"/>
          <w:u w:val="single"/>
        </w:rPr>
      </w:pPr>
    </w:p>
    <w:p w14:paraId="7E646A7E" w14:textId="5FF819E2" w:rsidR="00231E49" w:rsidRDefault="00231E49" w:rsidP="00231E49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4C05E7C4" wp14:editId="7A12C48D">
            <wp:extent cx="5943600" cy="32283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6073311" w14:textId="77777777" w:rsidR="00B70F64" w:rsidRPr="00B70F64" w:rsidRDefault="00B70F64" w:rsidP="00B70F64">
      <w:pPr>
        <w:rPr>
          <w:b/>
          <w:sz w:val="24"/>
          <w:szCs w:val="24"/>
          <w:u w:val="single"/>
        </w:rPr>
      </w:pPr>
    </w:p>
    <w:p w14:paraId="562F39DB" w14:textId="30E63FAF" w:rsidR="00B70F64" w:rsidRDefault="00B70F64" w:rsidP="00B70F64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Part III:</w:t>
      </w:r>
    </w:p>
    <w:p w14:paraId="52CB03F3" w14:textId="7E8E1927" w:rsidR="00B70F64" w:rsidRDefault="00B70F64" w:rsidP="00B70F64">
      <w:pPr>
        <w:pStyle w:val="ListParagraph"/>
        <w:numPr>
          <w:ilvl w:val="0"/>
          <w:numId w:val="4"/>
        </w:numPr>
        <w:rPr>
          <w:b/>
          <w:sz w:val="24"/>
          <w:szCs w:val="24"/>
          <w:u w:val="single"/>
        </w:rPr>
      </w:pPr>
    </w:p>
    <w:p w14:paraId="6168EC39" w14:textId="2C67DAF0" w:rsidR="00425E1D" w:rsidRDefault="00425E1D" w:rsidP="00425E1D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188C8F8" wp14:editId="2B70A286">
            <wp:extent cx="5943600" cy="26943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70713" w14:textId="35D4F20D" w:rsidR="00425E1D" w:rsidRDefault="00425E1D" w:rsidP="00425E1D">
      <w:pPr>
        <w:pStyle w:val="ListParagraph"/>
        <w:rPr>
          <w:b/>
          <w:sz w:val="24"/>
          <w:szCs w:val="24"/>
          <w:u w:val="single"/>
        </w:rPr>
      </w:pPr>
    </w:p>
    <w:p w14:paraId="4556B0F1" w14:textId="29CEEDAF" w:rsidR="00877B20" w:rsidRDefault="00877B20" w:rsidP="00425E1D">
      <w:pPr>
        <w:pStyle w:val="ListParagraph"/>
        <w:rPr>
          <w:b/>
          <w:sz w:val="24"/>
          <w:szCs w:val="24"/>
          <w:u w:val="single"/>
        </w:rPr>
      </w:pPr>
    </w:p>
    <w:p w14:paraId="02812E24" w14:textId="30D3CD35" w:rsidR="00877B20" w:rsidRDefault="00877B20" w:rsidP="00425E1D">
      <w:pPr>
        <w:pStyle w:val="ListParagraph"/>
        <w:rPr>
          <w:b/>
          <w:sz w:val="24"/>
          <w:szCs w:val="24"/>
          <w:u w:val="single"/>
        </w:rPr>
      </w:pPr>
    </w:p>
    <w:p w14:paraId="48743196" w14:textId="77777777" w:rsidR="00877B20" w:rsidRDefault="00877B20" w:rsidP="00425E1D">
      <w:pPr>
        <w:pStyle w:val="ListParagraph"/>
        <w:rPr>
          <w:b/>
          <w:sz w:val="24"/>
          <w:szCs w:val="24"/>
          <w:u w:val="single"/>
        </w:rPr>
      </w:pPr>
    </w:p>
    <w:p w14:paraId="03150207" w14:textId="3E458287" w:rsidR="00B70F64" w:rsidRDefault="00B70F64" w:rsidP="00B70F64">
      <w:pPr>
        <w:pStyle w:val="ListParagraph"/>
        <w:numPr>
          <w:ilvl w:val="0"/>
          <w:numId w:val="4"/>
        </w:numPr>
        <w:rPr>
          <w:b/>
          <w:sz w:val="24"/>
          <w:szCs w:val="24"/>
          <w:u w:val="single"/>
        </w:rPr>
      </w:pPr>
    </w:p>
    <w:p w14:paraId="0695D913" w14:textId="49E2465B" w:rsidR="00877B20" w:rsidRDefault="00877B20" w:rsidP="00877B20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97FCB47" wp14:editId="536DC96B">
            <wp:extent cx="5943600" cy="173291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1E090" w14:textId="77777777" w:rsidR="008E0D4E" w:rsidRDefault="008E0D4E" w:rsidP="00877B20">
      <w:pPr>
        <w:pStyle w:val="ListParagraph"/>
        <w:rPr>
          <w:b/>
          <w:sz w:val="24"/>
          <w:szCs w:val="24"/>
          <w:u w:val="single"/>
        </w:rPr>
      </w:pPr>
    </w:p>
    <w:p w14:paraId="1347BF4F" w14:textId="77777777" w:rsidR="00877B20" w:rsidRDefault="00877B20" w:rsidP="00877B20">
      <w:pPr>
        <w:pStyle w:val="ListParagraph"/>
        <w:rPr>
          <w:b/>
          <w:sz w:val="24"/>
          <w:szCs w:val="24"/>
          <w:u w:val="single"/>
        </w:rPr>
      </w:pPr>
    </w:p>
    <w:p w14:paraId="61B3A793" w14:textId="021FC977" w:rsidR="00B70F64" w:rsidRDefault="00B70F64" w:rsidP="00B70F64">
      <w:pPr>
        <w:pStyle w:val="ListParagraph"/>
        <w:numPr>
          <w:ilvl w:val="0"/>
          <w:numId w:val="4"/>
        </w:numPr>
        <w:rPr>
          <w:b/>
          <w:sz w:val="24"/>
          <w:szCs w:val="24"/>
          <w:u w:val="single"/>
        </w:rPr>
      </w:pPr>
    </w:p>
    <w:p w14:paraId="34D08DD7" w14:textId="13170AFF" w:rsidR="008E0D4E" w:rsidRDefault="008E0D4E" w:rsidP="008E0D4E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60D8EF5" wp14:editId="3AC360EF">
            <wp:extent cx="5943600" cy="194754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08788" w14:textId="18809786" w:rsidR="00CB3117" w:rsidRDefault="00CB3117" w:rsidP="00B70F64">
      <w:pPr>
        <w:rPr>
          <w:b/>
          <w:sz w:val="24"/>
          <w:szCs w:val="24"/>
          <w:u w:val="single"/>
        </w:rPr>
      </w:pPr>
    </w:p>
    <w:p w14:paraId="1841B97D" w14:textId="2C75B7AB" w:rsidR="008E0D4E" w:rsidRDefault="008E0D4E" w:rsidP="00B70F64">
      <w:pPr>
        <w:rPr>
          <w:b/>
          <w:sz w:val="24"/>
          <w:szCs w:val="24"/>
          <w:u w:val="single"/>
        </w:rPr>
      </w:pPr>
    </w:p>
    <w:p w14:paraId="3B13EAFF" w14:textId="062B043E" w:rsidR="008E0D4E" w:rsidRDefault="008E0D4E" w:rsidP="00B70F64">
      <w:pPr>
        <w:rPr>
          <w:b/>
          <w:sz w:val="24"/>
          <w:szCs w:val="24"/>
          <w:u w:val="single"/>
        </w:rPr>
      </w:pPr>
    </w:p>
    <w:p w14:paraId="3B4E7C91" w14:textId="4D0D8970" w:rsidR="008E0D4E" w:rsidRDefault="008E0D4E" w:rsidP="00B70F64">
      <w:pPr>
        <w:rPr>
          <w:b/>
          <w:sz w:val="24"/>
          <w:szCs w:val="24"/>
          <w:u w:val="single"/>
        </w:rPr>
      </w:pPr>
    </w:p>
    <w:p w14:paraId="1B5E6176" w14:textId="0ECDA232" w:rsidR="008E0D4E" w:rsidRDefault="008E0D4E" w:rsidP="00B70F64">
      <w:pPr>
        <w:rPr>
          <w:b/>
          <w:sz w:val="24"/>
          <w:szCs w:val="24"/>
          <w:u w:val="single"/>
        </w:rPr>
      </w:pPr>
    </w:p>
    <w:p w14:paraId="01D3FFBB" w14:textId="3D0658D0" w:rsidR="008E0D4E" w:rsidRDefault="008E0D4E" w:rsidP="00B70F64">
      <w:pPr>
        <w:rPr>
          <w:b/>
          <w:sz w:val="24"/>
          <w:szCs w:val="24"/>
          <w:u w:val="single"/>
        </w:rPr>
      </w:pPr>
    </w:p>
    <w:p w14:paraId="378A0007" w14:textId="442FDC91" w:rsidR="008E0D4E" w:rsidRDefault="008E0D4E" w:rsidP="00B70F64">
      <w:pPr>
        <w:rPr>
          <w:b/>
          <w:sz w:val="24"/>
          <w:szCs w:val="24"/>
          <w:u w:val="single"/>
        </w:rPr>
      </w:pPr>
    </w:p>
    <w:p w14:paraId="7B2D8036" w14:textId="1B9C9A25" w:rsidR="008E0D4E" w:rsidRDefault="008E0D4E" w:rsidP="00B70F64">
      <w:pPr>
        <w:rPr>
          <w:b/>
          <w:sz w:val="24"/>
          <w:szCs w:val="24"/>
          <w:u w:val="single"/>
        </w:rPr>
      </w:pPr>
    </w:p>
    <w:p w14:paraId="41328342" w14:textId="3C56FA62" w:rsidR="008E0D4E" w:rsidRDefault="008E0D4E" w:rsidP="00B70F64">
      <w:pPr>
        <w:rPr>
          <w:b/>
          <w:sz w:val="24"/>
          <w:szCs w:val="24"/>
          <w:u w:val="single"/>
        </w:rPr>
      </w:pPr>
    </w:p>
    <w:p w14:paraId="6FD06807" w14:textId="77777777" w:rsidR="00056E6B" w:rsidRDefault="00056E6B" w:rsidP="00B70F64">
      <w:pPr>
        <w:rPr>
          <w:b/>
          <w:sz w:val="24"/>
          <w:szCs w:val="24"/>
          <w:u w:val="single"/>
        </w:rPr>
      </w:pPr>
    </w:p>
    <w:p w14:paraId="041A7214" w14:textId="243CA541" w:rsidR="00B70F64" w:rsidRDefault="00B70F64" w:rsidP="00B70F64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Part IV :</w:t>
      </w:r>
    </w:p>
    <w:p w14:paraId="459C7BDD" w14:textId="5F680634" w:rsidR="00B70F64" w:rsidRDefault="00B70F64" w:rsidP="00B70F64">
      <w:pPr>
        <w:pStyle w:val="ListParagraph"/>
        <w:numPr>
          <w:ilvl w:val="0"/>
          <w:numId w:val="5"/>
        </w:numPr>
        <w:rPr>
          <w:b/>
          <w:sz w:val="24"/>
          <w:szCs w:val="24"/>
          <w:u w:val="single"/>
        </w:rPr>
      </w:pPr>
    </w:p>
    <w:p w14:paraId="2F3CAD5D" w14:textId="220C4187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49FDFD40" wp14:editId="2FE96A5A">
            <wp:extent cx="4981575" cy="6286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628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A98B5" w14:textId="52F6CA39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</w:p>
    <w:p w14:paraId="60B8CAAA" w14:textId="2C43D36B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</w:p>
    <w:p w14:paraId="41128CC8" w14:textId="7FAFB77C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</w:p>
    <w:p w14:paraId="131F004B" w14:textId="275AF49F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</w:p>
    <w:p w14:paraId="67673427" w14:textId="7D48A570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</w:p>
    <w:p w14:paraId="66FFC1C1" w14:textId="77777777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</w:p>
    <w:p w14:paraId="0E807710" w14:textId="58C41A31" w:rsidR="00B70F64" w:rsidRDefault="00B70F64" w:rsidP="00B70F64">
      <w:pPr>
        <w:pStyle w:val="ListParagraph"/>
        <w:numPr>
          <w:ilvl w:val="0"/>
          <w:numId w:val="5"/>
        </w:numPr>
        <w:rPr>
          <w:b/>
          <w:sz w:val="24"/>
          <w:szCs w:val="24"/>
          <w:u w:val="single"/>
        </w:rPr>
      </w:pPr>
    </w:p>
    <w:p w14:paraId="60D84368" w14:textId="762DC102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41C0C336" wp14:editId="35F66B1A">
            <wp:extent cx="5943600" cy="497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2698E" w14:textId="0A75B74F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</w:p>
    <w:p w14:paraId="61060253" w14:textId="3E9425EF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</w:p>
    <w:p w14:paraId="65D0617B" w14:textId="775A26FC" w:rsidR="00CB3117" w:rsidRDefault="00CB3117" w:rsidP="00CB3117">
      <w:pPr>
        <w:pStyle w:val="ListParagraph"/>
        <w:rPr>
          <w:b/>
          <w:sz w:val="24"/>
          <w:szCs w:val="24"/>
          <w:u w:val="single"/>
        </w:rPr>
      </w:pPr>
    </w:p>
    <w:p w14:paraId="58967653" w14:textId="1F4633D5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633F3883" w14:textId="0B67D408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293DF39A" w14:textId="48B7135E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326ECE5F" w14:textId="5FEFE874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11B59118" w14:textId="7D8C0F38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0130DED1" w14:textId="4AE0BAFC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2A724531" w14:textId="7CD54077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1C170301" w14:textId="39DAF4E3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1FF172CC" w14:textId="0CCDB6C8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4AE9D2C0" w14:textId="0746DD28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5906C1E4" w14:textId="77777777" w:rsidR="00916859" w:rsidRDefault="00916859" w:rsidP="00CB3117">
      <w:pPr>
        <w:pStyle w:val="ListParagraph"/>
        <w:rPr>
          <w:b/>
          <w:sz w:val="24"/>
          <w:szCs w:val="24"/>
          <w:u w:val="single"/>
        </w:rPr>
      </w:pPr>
    </w:p>
    <w:p w14:paraId="64DFC374" w14:textId="24D9127F" w:rsidR="00916859" w:rsidRPr="00916859" w:rsidRDefault="00916859" w:rsidP="00916859">
      <w:pPr>
        <w:pStyle w:val="ListParagraph"/>
        <w:numPr>
          <w:ilvl w:val="0"/>
          <w:numId w:val="5"/>
        </w:numPr>
        <w:rPr>
          <w:b/>
          <w:sz w:val="24"/>
          <w:szCs w:val="24"/>
          <w:u w:val="single"/>
        </w:rPr>
      </w:pPr>
    </w:p>
    <w:p w14:paraId="6589B3D6" w14:textId="7C133821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5E33155" wp14:editId="17E844B3">
            <wp:extent cx="4791075" cy="44291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1F617" w14:textId="69E76881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A3561E2" wp14:editId="1CF90773">
            <wp:extent cx="4610100" cy="4057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104DC" w14:textId="47858E48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69B03F3D" w14:textId="2976F442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53854D6F" w14:textId="3BF883C6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47E424B6" w14:textId="16613588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2A4F6CF6" w14:textId="4413E8F1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4ADC3BA5" w14:textId="7DE8F776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6D6A77DB" w14:textId="2884EE7E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0EBE1AD6" w14:textId="2E184D06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754FAB61" w14:textId="0C6E9E07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0AB13AB4" w14:textId="4C25BBCB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5EA2419F" w14:textId="11BC59AA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01C88DA0" w14:textId="05EDF5D1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14FBF95F" w14:textId="219A5C97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39DEC218" w14:textId="31C8DB83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019A0902" w14:textId="0D585218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10521753" w14:textId="38557766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41D254A4" w14:textId="3D05EBCC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2733D13F" w14:textId="09EF1317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0BD556F4" w14:textId="77777777" w:rsidR="00916859" w:rsidRP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4E005D59" w14:textId="77777777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65AA9697" w14:textId="2D01B020" w:rsidR="00B70F64" w:rsidRDefault="00B70F64" w:rsidP="00B70F64">
      <w:pPr>
        <w:pStyle w:val="ListParagraph"/>
        <w:numPr>
          <w:ilvl w:val="0"/>
          <w:numId w:val="5"/>
        </w:numPr>
        <w:rPr>
          <w:b/>
          <w:sz w:val="24"/>
          <w:szCs w:val="24"/>
          <w:u w:val="single"/>
        </w:rPr>
      </w:pPr>
    </w:p>
    <w:p w14:paraId="7C1C07AF" w14:textId="34CE7B17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758610A" wp14:editId="148FC0E2">
            <wp:extent cx="3752850" cy="6343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634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4F56C" w14:textId="25EC22FF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6F076AB3" w14:textId="446CB9E9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1A24E85D" w14:textId="14F3094F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4AB8E727" w14:textId="328899A3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3D7ACD38" w14:textId="2B1FB05E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78850537" w14:textId="77777777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7BA7F3E2" w14:textId="4DF17A78" w:rsidR="00B70F64" w:rsidRDefault="00B70F64" w:rsidP="00B70F64">
      <w:pPr>
        <w:pStyle w:val="ListParagraph"/>
        <w:numPr>
          <w:ilvl w:val="0"/>
          <w:numId w:val="5"/>
        </w:numPr>
        <w:rPr>
          <w:b/>
          <w:sz w:val="24"/>
          <w:szCs w:val="24"/>
          <w:u w:val="single"/>
        </w:rPr>
      </w:pPr>
    </w:p>
    <w:p w14:paraId="1A1C766A" w14:textId="7944C4B0" w:rsidR="00916859" w:rsidRDefault="002430CE" w:rsidP="00916859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362E208" wp14:editId="738610F0">
            <wp:extent cx="3990975" cy="34004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A9DBB" w14:textId="4F28C426" w:rsidR="002430CE" w:rsidRDefault="002430CE" w:rsidP="00916859">
      <w:pPr>
        <w:pStyle w:val="ListParagraph"/>
        <w:rPr>
          <w:b/>
          <w:sz w:val="24"/>
          <w:szCs w:val="24"/>
          <w:u w:val="single"/>
        </w:rPr>
      </w:pPr>
    </w:p>
    <w:p w14:paraId="69F9BB98" w14:textId="25CFCE11" w:rsidR="002430CE" w:rsidRDefault="002430CE" w:rsidP="00916859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B54BE92" wp14:editId="5D1FBE2E">
            <wp:extent cx="3781425" cy="28670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13679" w14:textId="429DA8A8" w:rsidR="002430CE" w:rsidRDefault="002430CE" w:rsidP="00916859">
      <w:pPr>
        <w:pStyle w:val="ListParagraph"/>
        <w:rPr>
          <w:b/>
          <w:sz w:val="24"/>
          <w:szCs w:val="24"/>
          <w:u w:val="single"/>
        </w:rPr>
      </w:pPr>
    </w:p>
    <w:p w14:paraId="355C1DB5" w14:textId="29EC7914" w:rsidR="002430CE" w:rsidRDefault="002430CE" w:rsidP="00916859">
      <w:pPr>
        <w:pStyle w:val="ListParagraph"/>
        <w:rPr>
          <w:b/>
          <w:sz w:val="24"/>
          <w:szCs w:val="24"/>
          <w:u w:val="single"/>
        </w:rPr>
      </w:pPr>
    </w:p>
    <w:p w14:paraId="6FEDC350" w14:textId="0F6AC61B" w:rsidR="002430CE" w:rsidRDefault="002430CE" w:rsidP="00916859">
      <w:pPr>
        <w:pStyle w:val="ListParagraph"/>
        <w:rPr>
          <w:b/>
          <w:sz w:val="24"/>
          <w:szCs w:val="24"/>
          <w:u w:val="single"/>
        </w:rPr>
      </w:pPr>
    </w:p>
    <w:p w14:paraId="6EFC53CD" w14:textId="2387AB82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26CB68D4" w14:textId="77777777" w:rsidR="002430CE" w:rsidRDefault="002430CE" w:rsidP="00916859">
      <w:pPr>
        <w:pStyle w:val="ListParagraph"/>
        <w:rPr>
          <w:b/>
          <w:sz w:val="24"/>
          <w:szCs w:val="24"/>
          <w:u w:val="single"/>
        </w:rPr>
      </w:pPr>
    </w:p>
    <w:p w14:paraId="670B6E44" w14:textId="77777777" w:rsidR="00916859" w:rsidRDefault="00916859" w:rsidP="00916859">
      <w:pPr>
        <w:pStyle w:val="ListParagraph"/>
        <w:rPr>
          <w:b/>
          <w:sz w:val="24"/>
          <w:szCs w:val="24"/>
          <w:u w:val="single"/>
        </w:rPr>
      </w:pPr>
    </w:p>
    <w:p w14:paraId="5736D00B" w14:textId="18AFF0A1" w:rsidR="00B70F64" w:rsidRDefault="00B70F64" w:rsidP="00B70F64">
      <w:pPr>
        <w:pStyle w:val="ListParagraph"/>
        <w:numPr>
          <w:ilvl w:val="0"/>
          <w:numId w:val="5"/>
        </w:numPr>
        <w:rPr>
          <w:b/>
          <w:sz w:val="24"/>
          <w:szCs w:val="24"/>
          <w:u w:val="single"/>
        </w:rPr>
      </w:pPr>
    </w:p>
    <w:p w14:paraId="4870A310" w14:textId="172ACECB" w:rsidR="00916859" w:rsidRDefault="002430CE" w:rsidP="00916859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A5A936E" wp14:editId="6FD69BFB">
            <wp:extent cx="3771900" cy="35242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BF6B8" w14:textId="1B2ED1C5" w:rsidR="002430CE" w:rsidRDefault="002430CE" w:rsidP="00916859">
      <w:pPr>
        <w:pStyle w:val="ListParagraph"/>
        <w:rPr>
          <w:b/>
          <w:sz w:val="24"/>
          <w:szCs w:val="24"/>
          <w:u w:val="single"/>
        </w:rPr>
      </w:pPr>
    </w:p>
    <w:p w14:paraId="6E32449C" w14:textId="66E09E7C" w:rsidR="002430CE" w:rsidRPr="00B70F64" w:rsidRDefault="002430CE" w:rsidP="00916859">
      <w:pPr>
        <w:pStyle w:val="ListParagraph"/>
        <w:rPr>
          <w:b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22CD69C" wp14:editId="1D31F72A">
            <wp:extent cx="5172075" cy="26670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30CE" w:rsidRPr="00B70F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22EBC"/>
    <w:multiLevelType w:val="hybridMultilevel"/>
    <w:tmpl w:val="3ED26E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46BB8"/>
    <w:multiLevelType w:val="hybridMultilevel"/>
    <w:tmpl w:val="97A2B9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A52A7"/>
    <w:multiLevelType w:val="hybridMultilevel"/>
    <w:tmpl w:val="0EFEA3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842CF"/>
    <w:multiLevelType w:val="hybridMultilevel"/>
    <w:tmpl w:val="74BA7D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626C00"/>
    <w:multiLevelType w:val="hybridMultilevel"/>
    <w:tmpl w:val="297CE1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MbEwMDUzMTExNzZS0lEKTi0uzszPAykwrAUAT1ZAcSwAAAA="/>
  </w:docVars>
  <w:rsids>
    <w:rsidRoot w:val="00B4385B"/>
    <w:rsid w:val="0002542F"/>
    <w:rsid w:val="00056E6B"/>
    <w:rsid w:val="00185787"/>
    <w:rsid w:val="00231E49"/>
    <w:rsid w:val="002430CE"/>
    <w:rsid w:val="002B3FB5"/>
    <w:rsid w:val="003D2E2C"/>
    <w:rsid w:val="00410D85"/>
    <w:rsid w:val="00425E1D"/>
    <w:rsid w:val="004955C3"/>
    <w:rsid w:val="005129B8"/>
    <w:rsid w:val="007567DD"/>
    <w:rsid w:val="00857ED9"/>
    <w:rsid w:val="00877B20"/>
    <w:rsid w:val="008E0D4E"/>
    <w:rsid w:val="00916859"/>
    <w:rsid w:val="00B4385B"/>
    <w:rsid w:val="00B70F64"/>
    <w:rsid w:val="00CB3117"/>
    <w:rsid w:val="00E46120"/>
    <w:rsid w:val="00EA3FF3"/>
    <w:rsid w:val="00F8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E5102"/>
  <w15:chartTrackingRefBased/>
  <w15:docId w15:val="{232FE8C8-226D-4906-855C-AF1953823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0F64"/>
    <w:pPr>
      <w:spacing w:after="200" w:line="276" w:lineRule="auto"/>
    </w:pPr>
    <w:rPr>
      <w:rFonts w:eastAsiaTheme="minorEastAsia" w:cs="Times New Roman"/>
      <w:lang w:val="fr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F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5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Gonçalves</dc:creator>
  <cp:keywords/>
  <dc:description/>
  <cp:lastModifiedBy>Marissa Gonçalves</cp:lastModifiedBy>
  <cp:revision>23</cp:revision>
  <dcterms:created xsi:type="dcterms:W3CDTF">2018-11-26T22:26:00Z</dcterms:created>
  <dcterms:modified xsi:type="dcterms:W3CDTF">2018-11-26T23:04:00Z</dcterms:modified>
</cp:coreProperties>
</file>